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7E80" w14:textId="77777777" w:rsidR="00BB56D3" w:rsidRDefault="00BB56D3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40"/>
          <w:szCs w:val="40"/>
        </w:rPr>
      </w:pPr>
    </w:p>
    <w:p w14:paraId="6D8A65A3" w14:textId="77777777" w:rsidR="00BB56D3" w:rsidRDefault="00BB56D3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40"/>
          <w:szCs w:val="40"/>
        </w:rPr>
      </w:pPr>
    </w:p>
    <w:p w14:paraId="0B356DA0" w14:textId="77777777" w:rsidR="00BB56D3" w:rsidRDefault="00BB56D3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40"/>
          <w:szCs w:val="40"/>
        </w:rPr>
      </w:pPr>
    </w:p>
    <w:p w14:paraId="33868EBF" w14:textId="716A0457" w:rsidR="00A26521" w:rsidRPr="004D6A6E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40"/>
          <w:szCs w:val="40"/>
        </w:rPr>
      </w:pPr>
      <w:r>
        <w:rPr>
          <w:rFonts w:ascii="Times New Roman" w:eastAsia="Candara" w:hAnsi="Times New Roman" w:cs="Times New Roman"/>
          <w:color w:val="000000" w:themeColor="text1"/>
          <w:sz w:val="40"/>
          <w:szCs w:val="40"/>
        </w:rPr>
        <w:t>Executive Summary</w:t>
      </w:r>
    </w:p>
    <w:p w14:paraId="4C1EF1B4" w14:textId="77777777" w:rsidR="00A26521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5A2B68B2" w14:textId="77777777" w:rsidR="00A26521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4E5C5A7E" w14:textId="77777777" w:rsidR="00A26521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480867D8" w14:textId="77777777" w:rsidR="00A26521" w:rsidRPr="007700C9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  <w:r w:rsidRPr="007700C9">
        <w:rPr>
          <w:rFonts w:ascii="Times New Roman" w:eastAsia="Candara" w:hAnsi="Times New Roman" w:cs="Times New Roman"/>
          <w:color w:val="000000" w:themeColor="text1"/>
          <w:sz w:val="24"/>
          <w:szCs w:val="24"/>
        </w:rPr>
        <w:t>Name:</w:t>
      </w:r>
    </w:p>
    <w:p w14:paraId="05849BAB" w14:textId="77777777" w:rsidR="00A26521" w:rsidRPr="007700C9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</w:p>
    <w:p w14:paraId="4B54AC90" w14:textId="77777777" w:rsidR="00A26521" w:rsidRPr="007700C9" w:rsidRDefault="00A26521" w:rsidP="00A26521">
      <w:pPr>
        <w:jc w:val="center"/>
        <w:rPr>
          <w:rFonts w:ascii="Times New Roman" w:eastAsia="Candara" w:hAnsi="Times New Roman" w:cs="Times New Roman"/>
          <w:color w:val="000000" w:themeColor="text1"/>
          <w:sz w:val="24"/>
          <w:szCs w:val="24"/>
        </w:rPr>
      </w:pPr>
      <w:r w:rsidRPr="007700C9">
        <w:rPr>
          <w:rFonts w:ascii="Times New Roman" w:eastAsia="Candara" w:hAnsi="Times New Roman" w:cs="Times New Roman"/>
          <w:color w:val="000000" w:themeColor="text1"/>
          <w:sz w:val="24"/>
          <w:szCs w:val="24"/>
        </w:rPr>
        <w:t>Date:</w:t>
      </w:r>
    </w:p>
    <w:p w14:paraId="1D935925" w14:textId="77777777" w:rsidR="002268E3" w:rsidRDefault="002268E3" w:rsidP="6F10081A">
      <w:pPr>
        <w:pStyle w:val="Heading1"/>
        <w:rPr>
          <w:color w:val="auto"/>
          <w:sz w:val="40"/>
          <w:szCs w:val="40"/>
        </w:rPr>
      </w:pPr>
    </w:p>
    <w:p w14:paraId="687ED802" w14:textId="77777777" w:rsidR="002268E3" w:rsidRDefault="002268E3">
      <w:pPr>
        <w:rPr>
          <w:rFonts w:asciiTheme="majorHAnsi" w:eastAsiaTheme="majorEastAsia" w:hAnsiTheme="majorHAnsi" w:cstheme="majorBidi"/>
          <w:sz w:val="40"/>
          <w:szCs w:val="40"/>
        </w:rPr>
      </w:pPr>
      <w:r>
        <w:rPr>
          <w:sz w:val="40"/>
          <w:szCs w:val="40"/>
        </w:rPr>
        <w:br w:type="page"/>
      </w:r>
    </w:p>
    <w:p w14:paraId="47C7D1F0" w14:textId="13135A60" w:rsidR="2CFE4BB8" w:rsidRPr="00FD7727" w:rsidRDefault="2CFE4BB8" w:rsidP="6F10081A">
      <w:pPr>
        <w:pStyle w:val="Heading1"/>
        <w:rPr>
          <w:color w:val="auto"/>
          <w:sz w:val="40"/>
          <w:szCs w:val="40"/>
        </w:rPr>
      </w:pPr>
      <w:r w:rsidRPr="69515D4F">
        <w:rPr>
          <w:color w:val="auto"/>
          <w:sz w:val="40"/>
          <w:szCs w:val="40"/>
        </w:rPr>
        <w:lastRenderedPageBreak/>
        <w:t>Pro</w:t>
      </w:r>
      <w:r w:rsidR="0B115036" w:rsidRPr="69515D4F">
        <w:rPr>
          <w:color w:val="auto"/>
          <w:sz w:val="40"/>
          <w:szCs w:val="40"/>
        </w:rPr>
        <w:t>je</w:t>
      </w:r>
      <w:r w:rsidRPr="69515D4F">
        <w:rPr>
          <w:color w:val="auto"/>
          <w:sz w:val="40"/>
          <w:szCs w:val="40"/>
        </w:rPr>
        <w:t>ct Description</w:t>
      </w:r>
    </w:p>
    <w:p w14:paraId="3FFA51F9" w14:textId="70F80C5C" w:rsidR="2CFE4BB8" w:rsidRDefault="10197001" w:rsidP="6F10081A">
      <w:r>
        <w:t>I</w:t>
      </w:r>
      <w:r w:rsidR="2CFE4BB8">
        <w:t>nclude the name of the project here.</w:t>
      </w:r>
    </w:p>
    <w:p w14:paraId="76FF1E6E" w14:textId="77777777" w:rsidR="000B5F86" w:rsidRPr="00FD7727" w:rsidRDefault="000B5F86" w:rsidP="6F10081A"/>
    <w:p w14:paraId="661E9AEA" w14:textId="61116E03" w:rsidR="00132FAE" w:rsidRDefault="1B118910" w:rsidP="00132FAE">
      <w:pPr>
        <w:pStyle w:val="Heading1"/>
        <w:rPr>
          <w:color w:val="auto"/>
          <w:sz w:val="40"/>
          <w:szCs w:val="40"/>
        </w:rPr>
      </w:pPr>
      <w:r w:rsidRPr="00FD7727">
        <w:rPr>
          <w:color w:val="auto"/>
          <w:sz w:val="40"/>
          <w:szCs w:val="40"/>
        </w:rPr>
        <w:t>Statement of Need</w:t>
      </w:r>
      <w:r w:rsidR="00132FAE">
        <w:rPr>
          <w:color w:val="auto"/>
          <w:sz w:val="40"/>
          <w:szCs w:val="40"/>
        </w:rPr>
        <w:t xml:space="preserve"> </w:t>
      </w:r>
    </w:p>
    <w:p w14:paraId="69BFF7AE" w14:textId="343F494A" w:rsidR="41CF36D7" w:rsidRDefault="3BB74B3A" w:rsidP="69515D4F">
      <w:r>
        <w:t>E</w:t>
      </w:r>
      <w:r w:rsidR="41CF36D7">
        <w:t xml:space="preserve">xplain </w:t>
      </w:r>
      <w:r w:rsidR="3A926206">
        <w:t xml:space="preserve">what the company </w:t>
      </w:r>
      <w:r w:rsidR="5C531195">
        <w:t xml:space="preserve">is </w:t>
      </w:r>
      <w:r w:rsidR="3A926206">
        <w:t xml:space="preserve">struggling with and </w:t>
      </w:r>
      <w:r w:rsidR="41CF36D7">
        <w:t>how the company could benefit from moving to the cloud</w:t>
      </w:r>
      <w:r w:rsidR="797B7459">
        <w:t>.</w:t>
      </w:r>
    </w:p>
    <w:p w14:paraId="7AEB61F0" w14:textId="77777777" w:rsidR="000B5F86" w:rsidRDefault="000B5F86" w:rsidP="69515D4F">
      <w:pPr>
        <w:rPr>
          <w:highlight w:val="yellow"/>
        </w:rPr>
      </w:pPr>
    </w:p>
    <w:p w14:paraId="22B47C5F" w14:textId="5DE154EC" w:rsidR="00132FAE" w:rsidRPr="00132FAE" w:rsidRDefault="00132FAE" w:rsidP="000B5F86">
      <w:pPr>
        <w:spacing w:after="0"/>
        <w:rPr>
          <w:rFonts w:asciiTheme="majorHAnsi" w:eastAsiaTheme="majorEastAsia" w:hAnsiTheme="majorHAnsi" w:cstheme="majorBidi"/>
          <w:sz w:val="40"/>
          <w:szCs w:val="40"/>
        </w:rPr>
      </w:pPr>
      <w:r w:rsidRPr="3BDB5BDD">
        <w:rPr>
          <w:rFonts w:asciiTheme="majorHAnsi" w:eastAsiaTheme="majorEastAsia" w:hAnsiTheme="majorHAnsi" w:cstheme="majorBidi"/>
          <w:sz w:val="40"/>
          <w:szCs w:val="40"/>
        </w:rPr>
        <w:t xml:space="preserve">Cloud </w:t>
      </w:r>
      <w:r w:rsidR="1DC91C45" w:rsidRPr="3BDB5BDD">
        <w:rPr>
          <w:rFonts w:asciiTheme="majorHAnsi" w:eastAsiaTheme="majorEastAsia" w:hAnsiTheme="majorHAnsi" w:cstheme="majorBidi"/>
          <w:sz w:val="40"/>
          <w:szCs w:val="40"/>
        </w:rPr>
        <w:t>S</w:t>
      </w:r>
      <w:r w:rsidRPr="3BDB5BDD">
        <w:rPr>
          <w:rFonts w:asciiTheme="majorHAnsi" w:eastAsiaTheme="majorEastAsia" w:hAnsiTheme="majorHAnsi" w:cstheme="majorBidi"/>
          <w:sz w:val="40"/>
          <w:szCs w:val="40"/>
        </w:rPr>
        <w:t xml:space="preserve">ervice </w:t>
      </w:r>
      <w:r w:rsidR="53EF2320" w:rsidRPr="3BDB5BDD">
        <w:rPr>
          <w:rFonts w:asciiTheme="majorHAnsi" w:eastAsiaTheme="majorEastAsia" w:hAnsiTheme="majorHAnsi" w:cstheme="majorBidi"/>
          <w:sz w:val="40"/>
          <w:szCs w:val="40"/>
        </w:rPr>
        <w:t>P</w:t>
      </w:r>
      <w:r w:rsidRPr="3BDB5BDD">
        <w:rPr>
          <w:rFonts w:asciiTheme="majorHAnsi" w:eastAsiaTheme="majorEastAsia" w:hAnsiTheme="majorHAnsi" w:cstheme="majorBidi"/>
          <w:sz w:val="40"/>
          <w:szCs w:val="40"/>
        </w:rPr>
        <w:t>rovider</w:t>
      </w:r>
      <w:r w:rsidR="71B8C8D2" w:rsidRPr="3BDB5BDD">
        <w:rPr>
          <w:rFonts w:asciiTheme="majorHAnsi" w:eastAsiaTheme="majorEastAsia" w:hAnsiTheme="majorHAnsi" w:cstheme="majorBidi"/>
          <w:sz w:val="40"/>
          <w:szCs w:val="40"/>
        </w:rPr>
        <w:t>s</w:t>
      </w:r>
    </w:p>
    <w:p w14:paraId="10903C13" w14:textId="33192E06" w:rsidR="00132FAE" w:rsidRDefault="00132FAE" w:rsidP="69515D4F">
      <w:r>
        <w:t xml:space="preserve">Provide an </w:t>
      </w:r>
      <w:r w:rsidR="03D3F00F">
        <w:t xml:space="preserve">overview of </w:t>
      </w:r>
      <w:r w:rsidR="1D7D510D">
        <w:t xml:space="preserve">the top </w:t>
      </w:r>
      <w:r w:rsidR="0573958E">
        <w:t>three</w:t>
      </w:r>
      <w:r>
        <w:t xml:space="preserve"> cloud service providers. </w:t>
      </w:r>
      <w:r w:rsidR="00356669">
        <w:t>List the</w:t>
      </w:r>
      <w:r>
        <w:t xml:space="preserve"> services offered</w:t>
      </w:r>
      <w:r w:rsidR="00356669">
        <w:t xml:space="preserve"> and briefly describe the advantages and disadvantages of each provider.</w:t>
      </w:r>
    </w:p>
    <w:p w14:paraId="68075D24" w14:textId="77777777" w:rsidR="000B5F86" w:rsidRPr="00132FAE" w:rsidRDefault="000B5F86" w:rsidP="69515D4F"/>
    <w:p w14:paraId="69758029" w14:textId="6F2DC7D6" w:rsidR="290AEDC1" w:rsidRPr="00FD7727" w:rsidRDefault="00356669" w:rsidP="00A73427">
      <w:pPr>
        <w:pStyle w:val="Heading1"/>
        <w:rPr>
          <w:color w:val="auto"/>
          <w:sz w:val="40"/>
          <w:szCs w:val="40"/>
        </w:rPr>
      </w:pPr>
      <w:r w:rsidRPr="24D36C51">
        <w:rPr>
          <w:color w:val="auto"/>
          <w:sz w:val="40"/>
          <w:szCs w:val="40"/>
        </w:rPr>
        <w:t>Recommended P</w:t>
      </w:r>
      <w:r w:rsidR="290AEDC1" w:rsidRPr="24D36C51">
        <w:rPr>
          <w:color w:val="auto"/>
          <w:sz w:val="40"/>
          <w:szCs w:val="40"/>
        </w:rPr>
        <w:t>lan</w:t>
      </w:r>
    </w:p>
    <w:p w14:paraId="5B9B9040" w14:textId="7D8D1A6C" w:rsidR="290AEDC1" w:rsidRDefault="32ED0FE1" w:rsidP="69515D4F">
      <w:pPr>
        <w:rPr>
          <w:rFonts w:ascii="Candara" w:eastAsia="Candara" w:hAnsi="Candara" w:cs="Candara"/>
        </w:rPr>
      </w:pPr>
      <w:r w:rsidRPr="24D36C51">
        <w:rPr>
          <w:rFonts w:ascii="Candara" w:eastAsia="Candara" w:hAnsi="Candara" w:cs="Candara"/>
        </w:rPr>
        <w:t>Provide your recommendation for a cloud service provider and justify your selection.</w:t>
      </w:r>
    </w:p>
    <w:p w14:paraId="293B941A" w14:textId="77777777" w:rsidR="000B5F86" w:rsidRPr="00FD7727" w:rsidRDefault="000B5F86" w:rsidP="69515D4F">
      <w:pPr>
        <w:rPr>
          <w:b/>
          <w:bCs/>
        </w:rPr>
      </w:pPr>
    </w:p>
    <w:p w14:paraId="658E1DEC" w14:textId="0298F856" w:rsidR="290AEDC1" w:rsidRPr="00FD7727" w:rsidRDefault="290AEDC1" w:rsidP="69515D4F">
      <w:pPr>
        <w:pStyle w:val="Heading1"/>
        <w:rPr>
          <w:strike/>
          <w:color w:val="auto"/>
          <w:sz w:val="40"/>
          <w:szCs w:val="40"/>
        </w:rPr>
      </w:pPr>
      <w:r w:rsidRPr="24D36C51">
        <w:rPr>
          <w:color w:val="auto"/>
          <w:sz w:val="40"/>
          <w:szCs w:val="40"/>
        </w:rPr>
        <w:t xml:space="preserve">Impact </w:t>
      </w:r>
      <w:r w:rsidR="00694471" w:rsidRPr="24D36C51">
        <w:rPr>
          <w:color w:val="auto"/>
          <w:sz w:val="40"/>
          <w:szCs w:val="40"/>
        </w:rPr>
        <w:t xml:space="preserve">of Recommended Plan </w:t>
      </w:r>
    </w:p>
    <w:p w14:paraId="6764BBD2" w14:textId="6DAD6E74" w:rsidR="00A94669" w:rsidRDefault="00356669" w:rsidP="3BDB5BDD">
      <w:r>
        <w:t>Describe how your recommended plan will address the needs of the stakeholders</w:t>
      </w:r>
      <w:r w:rsidR="76136C73">
        <w:t>.</w:t>
      </w:r>
      <w:r w:rsidR="00A94669">
        <w:t xml:space="preserve"> </w:t>
      </w:r>
      <w:r w:rsidR="00A94669" w:rsidRPr="3BDB5BDD">
        <w:t>Briefly describe the potential risks of migration/potential drawbacks for the company</w:t>
      </w:r>
      <w:r w:rsidR="7A1D31F5" w:rsidRPr="3BDB5BDD">
        <w:t>.</w:t>
      </w:r>
    </w:p>
    <w:p w14:paraId="31733D25" w14:textId="77777777" w:rsidR="000B5F86" w:rsidRPr="00A94669" w:rsidRDefault="000B5F86" w:rsidP="3BDB5BDD">
      <w:pPr>
        <w:rPr>
          <w:rFonts w:eastAsiaTheme="minorEastAsia"/>
        </w:rPr>
      </w:pPr>
    </w:p>
    <w:p w14:paraId="23B74776" w14:textId="3F964C17" w:rsidR="6F10081A" w:rsidRPr="007B47D2" w:rsidRDefault="00BB56D3" w:rsidP="007B47D2">
      <w:pPr>
        <w:pStyle w:val="Heading1"/>
        <w:rPr>
          <w:color w:val="auto"/>
          <w:sz w:val="40"/>
          <w:szCs w:val="40"/>
        </w:rPr>
      </w:pPr>
      <w:r>
        <w:rPr>
          <w:color w:val="auto"/>
          <w:sz w:val="40"/>
          <w:szCs w:val="40"/>
        </w:rPr>
        <w:t>References</w:t>
      </w:r>
    </w:p>
    <w:sectPr w:rsidR="6F10081A" w:rsidRPr="007B47D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E9D1A" w14:textId="77777777" w:rsidR="00506075" w:rsidRDefault="00506075" w:rsidP="009C6FC7">
      <w:pPr>
        <w:spacing w:after="0" w:line="240" w:lineRule="auto"/>
      </w:pPr>
      <w:r>
        <w:separator/>
      </w:r>
    </w:p>
  </w:endnote>
  <w:endnote w:type="continuationSeparator" w:id="0">
    <w:p w14:paraId="4BFB1BB0" w14:textId="77777777" w:rsidR="00506075" w:rsidRDefault="00506075" w:rsidP="009C6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0C20B" w14:textId="18705E5A" w:rsidR="009C6FC7" w:rsidRDefault="002268E3" w:rsidP="002268E3">
    <w:pPr>
      <w:pStyle w:val="Footer"/>
    </w:pPr>
    <w:r>
      <w:tab/>
    </w:r>
    <w:r>
      <w:tab/>
    </w:r>
    <w:r>
      <w:rPr>
        <w:noProof/>
      </w:rPr>
      <w:drawing>
        <wp:inline distT="0" distB="0" distL="0" distR="0" wp14:anchorId="78C3ECFB" wp14:editId="5F29E4FB">
          <wp:extent cx="1889760" cy="450768"/>
          <wp:effectExtent l="0" t="0" r="0" b="6985"/>
          <wp:docPr id="382678147" name="Picture 105228414" descr="Don and Associates compan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52284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0550" cy="455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D2C8A" w14:textId="77777777" w:rsidR="00506075" w:rsidRDefault="00506075" w:rsidP="009C6FC7">
      <w:pPr>
        <w:spacing w:after="0" w:line="240" w:lineRule="auto"/>
      </w:pPr>
      <w:r>
        <w:separator/>
      </w:r>
    </w:p>
  </w:footnote>
  <w:footnote w:type="continuationSeparator" w:id="0">
    <w:p w14:paraId="082809F2" w14:textId="77777777" w:rsidR="00506075" w:rsidRDefault="00506075" w:rsidP="009C6F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3AC94EE" w14:paraId="4B397A36" w14:textId="77777777" w:rsidTr="73AC94EE">
      <w:tc>
        <w:tcPr>
          <w:tcW w:w="3120" w:type="dxa"/>
        </w:tcPr>
        <w:p w14:paraId="73C2AB47" w14:textId="7ED4BC8C" w:rsidR="73AC94EE" w:rsidRDefault="73AC94EE" w:rsidP="73AC94EE">
          <w:pPr>
            <w:pStyle w:val="Header"/>
            <w:ind w:left="-115"/>
          </w:pPr>
        </w:p>
      </w:tc>
      <w:tc>
        <w:tcPr>
          <w:tcW w:w="3120" w:type="dxa"/>
        </w:tcPr>
        <w:p w14:paraId="5AE2ADC0" w14:textId="663D5C61" w:rsidR="73AC94EE" w:rsidRDefault="73AC94EE" w:rsidP="73AC94EE">
          <w:pPr>
            <w:pStyle w:val="Header"/>
            <w:jc w:val="center"/>
          </w:pPr>
        </w:p>
      </w:tc>
      <w:tc>
        <w:tcPr>
          <w:tcW w:w="3120" w:type="dxa"/>
        </w:tcPr>
        <w:p w14:paraId="00EDC03E" w14:textId="77B3301E" w:rsidR="73AC94EE" w:rsidRDefault="73AC94EE" w:rsidP="73AC94EE">
          <w:pPr>
            <w:pStyle w:val="Header"/>
            <w:ind w:right="-115"/>
            <w:jc w:val="right"/>
          </w:pPr>
        </w:p>
      </w:tc>
    </w:tr>
  </w:tbl>
  <w:p w14:paraId="5F183841" w14:textId="7C72DA56" w:rsidR="73AC94EE" w:rsidRDefault="73AC94EE" w:rsidP="73AC94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B3083"/>
    <w:multiLevelType w:val="hybridMultilevel"/>
    <w:tmpl w:val="AFD05D10"/>
    <w:lvl w:ilvl="0" w:tplc="BC626E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F268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AE39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72DC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AE3A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4093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FEA5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3443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B072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tTC1tDA1MTc0MTZT0lEKTi0uzszPAykwqgUAD4gQPSwAAAA="/>
  </w:docVars>
  <w:rsids>
    <w:rsidRoot w:val="74B38C6F"/>
    <w:rsid w:val="000768BE"/>
    <w:rsid w:val="000A6905"/>
    <w:rsid w:val="000B5F86"/>
    <w:rsid w:val="00132FAE"/>
    <w:rsid w:val="001B4DBB"/>
    <w:rsid w:val="001C43C5"/>
    <w:rsid w:val="002268E3"/>
    <w:rsid w:val="00286E30"/>
    <w:rsid w:val="00341FBF"/>
    <w:rsid w:val="00356669"/>
    <w:rsid w:val="00382BF0"/>
    <w:rsid w:val="00462F1B"/>
    <w:rsid w:val="00506075"/>
    <w:rsid w:val="005267F9"/>
    <w:rsid w:val="00592846"/>
    <w:rsid w:val="005F4246"/>
    <w:rsid w:val="00694471"/>
    <w:rsid w:val="006A663D"/>
    <w:rsid w:val="00786FE9"/>
    <w:rsid w:val="007B47D2"/>
    <w:rsid w:val="007E54E4"/>
    <w:rsid w:val="00814B24"/>
    <w:rsid w:val="0084487F"/>
    <w:rsid w:val="009C6FC7"/>
    <w:rsid w:val="00A26521"/>
    <w:rsid w:val="00A7217A"/>
    <w:rsid w:val="00A73427"/>
    <w:rsid w:val="00A94669"/>
    <w:rsid w:val="00AF5108"/>
    <w:rsid w:val="00B12EB5"/>
    <w:rsid w:val="00B35141"/>
    <w:rsid w:val="00BB56D3"/>
    <w:rsid w:val="00BC33CA"/>
    <w:rsid w:val="00CF3FF1"/>
    <w:rsid w:val="00D2568C"/>
    <w:rsid w:val="00EF6AD0"/>
    <w:rsid w:val="00FD7727"/>
    <w:rsid w:val="02796345"/>
    <w:rsid w:val="03D3F00F"/>
    <w:rsid w:val="03D74CC6"/>
    <w:rsid w:val="041E548D"/>
    <w:rsid w:val="0573958E"/>
    <w:rsid w:val="06086331"/>
    <w:rsid w:val="0A4C0BB2"/>
    <w:rsid w:val="0A6A1FE1"/>
    <w:rsid w:val="0B115036"/>
    <w:rsid w:val="0B4655B1"/>
    <w:rsid w:val="0D48802D"/>
    <w:rsid w:val="0E9ECC9F"/>
    <w:rsid w:val="0F2537C7"/>
    <w:rsid w:val="0FA3B0B1"/>
    <w:rsid w:val="0FB847B8"/>
    <w:rsid w:val="10197001"/>
    <w:rsid w:val="11D7A661"/>
    <w:rsid w:val="12E9D141"/>
    <w:rsid w:val="13AB2944"/>
    <w:rsid w:val="13D2931F"/>
    <w:rsid w:val="13E51DBD"/>
    <w:rsid w:val="1449071F"/>
    <w:rsid w:val="164CDA1B"/>
    <w:rsid w:val="16D94198"/>
    <w:rsid w:val="172797E6"/>
    <w:rsid w:val="182F330D"/>
    <w:rsid w:val="190BDED3"/>
    <w:rsid w:val="191A09A8"/>
    <w:rsid w:val="19204E4A"/>
    <w:rsid w:val="1993E102"/>
    <w:rsid w:val="1A0C5392"/>
    <w:rsid w:val="1B118910"/>
    <w:rsid w:val="1C2A2AEC"/>
    <w:rsid w:val="1D7D510D"/>
    <w:rsid w:val="1D945AC7"/>
    <w:rsid w:val="1DC91C45"/>
    <w:rsid w:val="1DEF2A69"/>
    <w:rsid w:val="1E4C3357"/>
    <w:rsid w:val="1E8B0190"/>
    <w:rsid w:val="1E8B9056"/>
    <w:rsid w:val="2001413E"/>
    <w:rsid w:val="201C444F"/>
    <w:rsid w:val="21725FF9"/>
    <w:rsid w:val="2314A687"/>
    <w:rsid w:val="24D36C51"/>
    <w:rsid w:val="25E88288"/>
    <w:rsid w:val="268CC0F0"/>
    <w:rsid w:val="28256AF0"/>
    <w:rsid w:val="290AEDC1"/>
    <w:rsid w:val="298F163C"/>
    <w:rsid w:val="2A0BA678"/>
    <w:rsid w:val="2BAFBFD4"/>
    <w:rsid w:val="2BE2C40A"/>
    <w:rsid w:val="2CFE4BB8"/>
    <w:rsid w:val="2D359190"/>
    <w:rsid w:val="2F480E40"/>
    <w:rsid w:val="307EE55D"/>
    <w:rsid w:val="32A61994"/>
    <w:rsid w:val="32ED0FE1"/>
    <w:rsid w:val="33136A77"/>
    <w:rsid w:val="331C5106"/>
    <w:rsid w:val="3491DE2F"/>
    <w:rsid w:val="36F0DE2B"/>
    <w:rsid w:val="392CDB02"/>
    <w:rsid w:val="39F17FB9"/>
    <w:rsid w:val="3A6442C6"/>
    <w:rsid w:val="3A926206"/>
    <w:rsid w:val="3B4714F8"/>
    <w:rsid w:val="3BB74B3A"/>
    <w:rsid w:val="3BDB5BDD"/>
    <w:rsid w:val="3C86A49F"/>
    <w:rsid w:val="3D0CE23A"/>
    <w:rsid w:val="3DE2B57D"/>
    <w:rsid w:val="3F33FD8A"/>
    <w:rsid w:val="3F7BCD1E"/>
    <w:rsid w:val="3F7F45A4"/>
    <w:rsid w:val="401EE361"/>
    <w:rsid w:val="40997931"/>
    <w:rsid w:val="41CF36D7"/>
    <w:rsid w:val="41D762B5"/>
    <w:rsid w:val="4215A4AA"/>
    <w:rsid w:val="423F283C"/>
    <w:rsid w:val="448B7F89"/>
    <w:rsid w:val="44A8357A"/>
    <w:rsid w:val="45284603"/>
    <w:rsid w:val="45CCD353"/>
    <w:rsid w:val="4A35021B"/>
    <w:rsid w:val="4BABA557"/>
    <w:rsid w:val="4BBC036D"/>
    <w:rsid w:val="4BCE2A67"/>
    <w:rsid w:val="4C702411"/>
    <w:rsid w:val="4D09845C"/>
    <w:rsid w:val="4E30B2A1"/>
    <w:rsid w:val="4E6D3676"/>
    <w:rsid w:val="4EF764C8"/>
    <w:rsid w:val="50AE9214"/>
    <w:rsid w:val="51330658"/>
    <w:rsid w:val="52A40D41"/>
    <w:rsid w:val="53EF2320"/>
    <w:rsid w:val="548BF3C6"/>
    <w:rsid w:val="54D54D36"/>
    <w:rsid w:val="5576C2C9"/>
    <w:rsid w:val="567412AA"/>
    <w:rsid w:val="56AF88C1"/>
    <w:rsid w:val="58C3AC95"/>
    <w:rsid w:val="5B375518"/>
    <w:rsid w:val="5BAB6937"/>
    <w:rsid w:val="5C531195"/>
    <w:rsid w:val="5D805EB3"/>
    <w:rsid w:val="5E3A653D"/>
    <w:rsid w:val="5F5A2263"/>
    <w:rsid w:val="61579E0F"/>
    <w:rsid w:val="615C04D0"/>
    <w:rsid w:val="619C30DD"/>
    <w:rsid w:val="632BDCF8"/>
    <w:rsid w:val="64537D91"/>
    <w:rsid w:val="66539E3C"/>
    <w:rsid w:val="68FC64E1"/>
    <w:rsid w:val="692B4667"/>
    <w:rsid w:val="69515D4F"/>
    <w:rsid w:val="696FA294"/>
    <w:rsid w:val="6983507C"/>
    <w:rsid w:val="6B515B5C"/>
    <w:rsid w:val="6C8BEC06"/>
    <w:rsid w:val="6D199AA3"/>
    <w:rsid w:val="6F10081A"/>
    <w:rsid w:val="6FA900F1"/>
    <w:rsid w:val="6FBF24E2"/>
    <w:rsid w:val="719FBA2D"/>
    <w:rsid w:val="71B8C8D2"/>
    <w:rsid w:val="73AC94EE"/>
    <w:rsid w:val="74B38C6F"/>
    <w:rsid w:val="75B1E215"/>
    <w:rsid w:val="76136C73"/>
    <w:rsid w:val="76640047"/>
    <w:rsid w:val="77650A7F"/>
    <w:rsid w:val="779315C1"/>
    <w:rsid w:val="77D73457"/>
    <w:rsid w:val="797B7459"/>
    <w:rsid w:val="7A1D31F5"/>
    <w:rsid w:val="7ABD4AC6"/>
    <w:rsid w:val="7C2BBCDB"/>
    <w:rsid w:val="7CA09B2A"/>
    <w:rsid w:val="7D4FB051"/>
    <w:rsid w:val="7EA1F5E3"/>
    <w:rsid w:val="7ED27475"/>
    <w:rsid w:val="7F40E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38C6F"/>
  <w15:chartTrackingRefBased/>
  <w15:docId w15:val="{535A5975-1797-4AAB-8E03-E33F95C58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6F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FC7"/>
  </w:style>
  <w:style w:type="paragraph" w:styleId="Footer">
    <w:name w:val="footer"/>
    <w:basedOn w:val="Normal"/>
    <w:link w:val="FooterChar"/>
    <w:uiPriority w:val="99"/>
    <w:unhideWhenUsed/>
    <w:rsid w:val="009C6F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F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s xmlns="d6bdd6d0-03ec-49c9-9ca3-ad6d5cb1bde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CCFD2A481E748B9B53FBA23101200" ma:contentTypeVersion="12" ma:contentTypeDescription="Create a new document." ma:contentTypeScope="" ma:versionID="da004c43674aa34808d9081282bd8c3a">
  <xsd:schema xmlns:xsd="http://www.w3.org/2001/XMLSchema" xmlns:xs="http://www.w3.org/2001/XMLSchema" xmlns:p="http://schemas.microsoft.com/office/2006/metadata/properties" xmlns:ns2="d6bdd6d0-03ec-49c9-9ca3-ad6d5cb1bde4" xmlns:ns3="42411b68-02d5-4f09-93d3-ef94c7806c0f" targetNamespace="http://schemas.microsoft.com/office/2006/metadata/properties" ma:root="true" ma:fieldsID="4aa3640977943a841afb29a7623be26b" ns2:_="" ns3:_="">
    <xsd:import namespace="d6bdd6d0-03ec-49c9-9ca3-ad6d5cb1bde4"/>
    <xsd:import namespace="42411b68-02d5-4f09-93d3-ef94c7806c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ocumentType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dd6d0-03ec-49c9-9ca3-ad6d5cb1b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Types" ma:index="12" nillable="true" ma:displayName="Document Types" ma:format="Dropdown" ma:internalName="DocumentTypes">
      <xsd:simpleType>
        <xsd:union memberTypes="dms:Text">
          <xsd:simpleType>
            <xsd:restriction base="dms:Choice">
              <xsd:enumeration value="Minutes"/>
              <xsd:enumeration value="Competencies"/>
              <xsd:enumeration value="Media"/>
            </xsd:restriction>
          </xsd:simpleType>
        </xsd:un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11b68-02d5-4f09-93d3-ef94c7806c0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DA8D0-A4D5-44A2-97DD-31ED93DFB7EE}">
  <ds:schemaRefs>
    <ds:schemaRef ds:uri="http://schemas.microsoft.com/office/2006/metadata/properties"/>
    <ds:schemaRef ds:uri="http://schemas.microsoft.com/office/infopath/2007/PartnerControls"/>
    <ds:schemaRef ds:uri="d6bdd6d0-03ec-49c9-9ca3-ad6d5cb1bde4"/>
  </ds:schemaRefs>
</ds:datastoreItem>
</file>

<file path=customXml/itemProps2.xml><?xml version="1.0" encoding="utf-8"?>
<ds:datastoreItem xmlns:ds="http://schemas.openxmlformats.org/officeDocument/2006/customXml" ds:itemID="{1B7C54F7-349C-4271-B14F-62D2B0539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dd6d0-03ec-49c9-9ca3-ad6d5cb1bde4"/>
    <ds:schemaRef ds:uri="42411b68-02d5-4f09-93d3-ef94c7806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91D773-FEAE-4F7A-B317-47F1595714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7662E7-37D9-47D2-93BE-9022DD6FD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ider</dc:creator>
  <cp:keywords/>
  <dc:description/>
  <cp:lastModifiedBy>Ivana Younger</cp:lastModifiedBy>
  <cp:revision>2</cp:revision>
  <dcterms:created xsi:type="dcterms:W3CDTF">2022-03-23T02:15:00Z</dcterms:created>
  <dcterms:modified xsi:type="dcterms:W3CDTF">2022-03-23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CCFD2A481E748B9B53FBA23101200</vt:lpwstr>
  </property>
</Properties>
</file>